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39780A" w14:textId="77777777" w:rsidR="00673E3C" w:rsidRDefault="00673E3C" w:rsidP="00673E3C">
      <w:pPr>
        <w:jc w:val="center"/>
        <w:rPr>
          <w:u w:val="single"/>
        </w:rPr>
      </w:pPr>
      <w:bookmarkStart w:id="0" w:name="_GoBack"/>
      <w:bookmarkEnd w:id="0"/>
      <w:r w:rsidRPr="00B12454">
        <w:rPr>
          <w:noProof/>
        </w:rPr>
        <w:drawing>
          <wp:inline distT="0" distB="0" distL="0" distR="0" wp14:anchorId="27EB7EE5" wp14:editId="106FD4DC">
            <wp:extent cx="2303059" cy="1285875"/>
            <wp:effectExtent l="0" t="0" r="2540" b="0"/>
            <wp:docPr id="6" name="Picture 6" descr="C:\Users\tgwin\Documents\Practice Management\Logo Files\PIP_logo 2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gwin\Documents\Practice Management\Logo Files\PIP_logo 2.gif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443" cy="12922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BEF239" w14:textId="77777777" w:rsidR="00AB38B8" w:rsidRDefault="00AB38B8" w:rsidP="00673E3C">
      <w:pPr>
        <w:rPr>
          <w:u w:val="single"/>
        </w:rPr>
      </w:pPr>
    </w:p>
    <w:p w14:paraId="065F3F57" w14:textId="77777777" w:rsidR="00673E3C" w:rsidRPr="00673E3C" w:rsidRDefault="00673E3C" w:rsidP="00673E3C">
      <w:pPr>
        <w:rPr>
          <w:b/>
        </w:rPr>
      </w:pPr>
      <w:r w:rsidRPr="00902742">
        <w:rPr>
          <w:u w:val="single"/>
        </w:rPr>
        <w:t xml:space="preserve">South </w:t>
      </w:r>
      <w:r>
        <w:rPr>
          <w:u w:val="single"/>
        </w:rPr>
        <w:t xml:space="preserve">Metro </w:t>
      </w:r>
      <w:r w:rsidRPr="00902742">
        <w:rPr>
          <w:u w:val="single"/>
        </w:rPr>
        <w:t>Office:</w:t>
      </w:r>
      <w:r>
        <w:t xml:space="preserve">    9785 Maroon Circle St, Englewood, CO 80112 (303) 779-1172                                       </w:t>
      </w:r>
      <w:r w:rsidRPr="00673E3C">
        <w:rPr>
          <w:b/>
        </w:rPr>
        <w:t xml:space="preserve">                                  </w:t>
      </w:r>
    </w:p>
    <w:p w14:paraId="0F0D9CCA" w14:textId="77777777" w:rsidR="00673E3C" w:rsidRPr="00AB38B8" w:rsidRDefault="00673E3C" w:rsidP="00673E3C">
      <w:r w:rsidRPr="00AB38B8">
        <w:rPr>
          <w:u w:val="single"/>
        </w:rPr>
        <w:t>Denver Office:</w:t>
      </w:r>
      <w:r w:rsidRPr="00AB38B8">
        <w:t xml:space="preserve">              919 Jasmine Denver, CO 80220 (303) 388-4256</w:t>
      </w:r>
    </w:p>
    <w:p w14:paraId="18449CFE" w14:textId="77777777" w:rsidR="00673E3C" w:rsidRDefault="00673E3C" w:rsidP="00673E3C">
      <w:pPr>
        <w:rPr>
          <w:b/>
        </w:rPr>
      </w:pPr>
    </w:p>
    <w:p w14:paraId="1B478B2D" w14:textId="77777777" w:rsidR="00673E3C" w:rsidRDefault="007F1F8C" w:rsidP="00673E3C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</w:t>
      </w:r>
      <w:r w:rsidR="00673E3C" w:rsidRPr="00673E3C">
        <w:rPr>
          <w:b/>
          <w:sz w:val="24"/>
          <w:szCs w:val="24"/>
        </w:rPr>
        <w:t xml:space="preserve">Partners </w:t>
      </w:r>
      <w:proofErr w:type="gramStart"/>
      <w:r w:rsidR="00673E3C" w:rsidRPr="00673E3C">
        <w:rPr>
          <w:b/>
          <w:sz w:val="24"/>
          <w:szCs w:val="24"/>
        </w:rPr>
        <w:t>In</w:t>
      </w:r>
      <w:proofErr w:type="gramEnd"/>
      <w:r w:rsidR="00673E3C" w:rsidRPr="00673E3C">
        <w:rPr>
          <w:b/>
          <w:sz w:val="24"/>
          <w:szCs w:val="24"/>
        </w:rPr>
        <w:t xml:space="preserve"> Pediatrics</w:t>
      </w:r>
    </w:p>
    <w:p w14:paraId="22B2FB17" w14:textId="77777777" w:rsidR="00673E3C" w:rsidRDefault="00673E3C" w:rsidP="00673E3C">
      <w:pPr>
        <w:rPr>
          <w:b/>
          <w:sz w:val="24"/>
          <w:szCs w:val="24"/>
        </w:rPr>
      </w:pPr>
    </w:p>
    <w:p w14:paraId="47576E9B" w14:textId="77777777" w:rsidR="007F1F8C" w:rsidRDefault="007F1F8C" w:rsidP="007F1F8C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RECEIPT OF NOTICE OF PRIVACY PRACTICES</w:t>
      </w:r>
    </w:p>
    <w:p w14:paraId="003B1491" w14:textId="77777777" w:rsidR="007F1F8C" w:rsidRDefault="007F1F8C" w:rsidP="007F1F8C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WRITTEN ACKNOWLEDGEMENT FORM</w:t>
      </w:r>
    </w:p>
    <w:p w14:paraId="7590B37F" w14:textId="77777777" w:rsidR="007F1F8C" w:rsidRDefault="007F1F8C" w:rsidP="007F1F8C">
      <w:pPr>
        <w:jc w:val="center"/>
        <w:rPr>
          <w:b/>
          <w:sz w:val="28"/>
          <w:szCs w:val="28"/>
        </w:rPr>
      </w:pPr>
    </w:p>
    <w:p w14:paraId="4B431183" w14:textId="77777777" w:rsidR="007F1F8C" w:rsidRDefault="007F1F8C" w:rsidP="007F1F8C">
      <w:r>
        <w:tab/>
      </w:r>
      <w:proofErr w:type="gramStart"/>
      <w:r>
        <w:t>I</w:t>
      </w:r>
      <w:r w:rsidRPr="007F1F8C">
        <w:t>,_</w:t>
      </w:r>
      <w:proofErr w:type="gramEnd"/>
      <w:r w:rsidRPr="007F1F8C">
        <w:t>______________________________</w:t>
      </w:r>
      <w:r>
        <w:t>________</w:t>
      </w:r>
      <w:r w:rsidRPr="007F1F8C">
        <w:t>_____,</w:t>
      </w:r>
      <w:r w:rsidR="00AB38B8">
        <w:t xml:space="preserve"> </w:t>
      </w:r>
      <w:r w:rsidRPr="007F1F8C">
        <w:t xml:space="preserve">have had an </w:t>
      </w:r>
      <w:r>
        <w:t>opportuni</w:t>
      </w:r>
      <w:r w:rsidR="00AB38B8">
        <w:t>ty to read and review</w:t>
      </w:r>
    </w:p>
    <w:p w14:paraId="6703B8E9" w14:textId="77777777" w:rsidR="007F1F8C" w:rsidRPr="007F1F8C" w:rsidRDefault="007F1F8C" w:rsidP="007F1F8C">
      <w:pPr>
        <w:rPr>
          <w:sz w:val="18"/>
          <w:szCs w:val="18"/>
        </w:rPr>
      </w:pPr>
      <w:r>
        <w:t xml:space="preserve">                          </w:t>
      </w:r>
      <w:r w:rsidRPr="007F1F8C">
        <w:rPr>
          <w:sz w:val="18"/>
          <w:szCs w:val="18"/>
        </w:rPr>
        <w:t>Print Parent or Legal Guardian Name</w:t>
      </w:r>
    </w:p>
    <w:p w14:paraId="14D9B92F" w14:textId="77777777" w:rsidR="007F1F8C" w:rsidRDefault="007F1F8C" w:rsidP="007F1F8C">
      <w:r>
        <w:t xml:space="preserve">                </w:t>
      </w:r>
      <w:r w:rsidR="00AB38B8">
        <w:t>a</w:t>
      </w:r>
      <w:r>
        <w:t xml:space="preserve"> copy of Partners </w:t>
      </w:r>
      <w:proofErr w:type="gramStart"/>
      <w:r>
        <w:t>In</w:t>
      </w:r>
      <w:proofErr w:type="gramEnd"/>
      <w:r>
        <w:t xml:space="preserve"> Pediatrics Notices of Privacy Practices. Copies are available upon request.</w:t>
      </w:r>
    </w:p>
    <w:p w14:paraId="7FA2012F" w14:textId="77777777" w:rsidR="007F1F8C" w:rsidRDefault="007F1F8C" w:rsidP="007F1F8C"/>
    <w:p w14:paraId="0514625C" w14:textId="77777777" w:rsidR="00AB38B8" w:rsidRDefault="00AB38B8" w:rsidP="007F1F8C"/>
    <w:p w14:paraId="7A0E27AE" w14:textId="77777777" w:rsidR="007F1F8C" w:rsidRDefault="007F1F8C">
      <w:pPr>
        <w:spacing w:before="70"/>
        <w:ind w:left="803"/>
        <w:rPr>
          <w:rFonts w:ascii="Times New Roman"/>
          <w:w w:val="110"/>
          <w:sz w:val="23"/>
        </w:rPr>
      </w:pPr>
      <w:r>
        <w:rPr>
          <w:rFonts w:ascii="Times New Roman"/>
          <w:w w:val="110"/>
          <w:sz w:val="23"/>
        </w:rPr>
        <w:t xml:space="preserve">___________________________________   </w:t>
      </w:r>
      <w:proofErr w:type="gramStart"/>
      <w:r>
        <w:rPr>
          <w:rFonts w:ascii="Times New Roman"/>
          <w:w w:val="110"/>
          <w:sz w:val="23"/>
        </w:rPr>
        <w:t>Date  _</w:t>
      </w:r>
      <w:proofErr w:type="gramEnd"/>
      <w:r>
        <w:rPr>
          <w:rFonts w:ascii="Times New Roman"/>
          <w:w w:val="110"/>
          <w:sz w:val="23"/>
        </w:rPr>
        <w:t>_____/_____/____________</w:t>
      </w:r>
    </w:p>
    <w:p w14:paraId="0C152A43" w14:textId="77777777" w:rsidR="007F1F8C" w:rsidRDefault="007F1F8C">
      <w:pPr>
        <w:spacing w:before="70"/>
        <w:ind w:left="803"/>
        <w:rPr>
          <w:sz w:val="18"/>
          <w:szCs w:val="18"/>
        </w:rPr>
      </w:pPr>
      <w:r>
        <w:rPr>
          <w:rFonts w:ascii="Times New Roman"/>
          <w:w w:val="110"/>
          <w:sz w:val="23"/>
        </w:rPr>
        <w:t xml:space="preserve">       </w:t>
      </w:r>
      <w:r w:rsidR="00B17AE4">
        <w:rPr>
          <w:sz w:val="18"/>
          <w:szCs w:val="18"/>
        </w:rPr>
        <w:t xml:space="preserve">Signature of </w:t>
      </w:r>
      <w:r>
        <w:rPr>
          <w:sz w:val="18"/>
          <w:szCs w:val="18"/>
        </w:rPr>
        <w:t>Parent or Legal Guardian</w:t>
      </w:r>
    </w:p>
    <w:p w14:paraId="2302FD1F" w14:textId="77777777" w:rsidR="007F1F8C" w:rsidRDefault="007F1F8C">
      <w:pPr>
        <w:spacing w:before="70"/>
        <w:ind w:left="803"/>
        <w:rPr>
          <w:sz w:val="18"/>
          <w:szCs w:val="18"/>
        </w:rPr>
      </w:pPr>
    </w:p>
    <w:p w14:paraId="44B54B41" w14:textId="77777777" w:rsidR="00FC633C" w:rsidRDefault="0008391E">
      <w:pPr>
        <w:spacing w:before="70"/>
        <w:ind w:left="803"/>
        <w:rPr>
          <w:rFonts w:ascii="Times New Roman"/>
          <w:w w:val="110"/>
          <w:sz w:val="23"/>
        </w:rPr>
      </w:pPr>
      <w:r>
        <w:rPr>
          <w:rFonts w:ascii="Times New Roman"/>
          <w:w w:val="110"/>
          <w:sz w:val="23"/>
        </w:rPr>
        <w:t>Please</w:t>
      </w:r>
      <w:r>
        <w:rPr>
          <w:rFonts w:ascii="Times New Roman"/>
          <w:spacing w:val="-6"/>
          <w:w w:val="110"/>
          <w:sz w:val="23"/>
        </w:rPr>
        <w:t xml:space="preserve"> </w:t>
      </w:r>
      <w:r>
        <w:rPr>
          <w:rFonts w:ascii="Times New Roman"/>
          <w:w w:val="110"/>
          <w:sz w:val="23"/>
        </w:rPr>
        <w:t>print</w:t>
      </w:r>
      <w:r>
        <w:rPr>
          <w:rFonts w:ascii="Times New Roman"/>
          <w:spacing w:val="-4"/>
          <w:w w:val="110"/>
          <w:sz w:val="23"/>
        </w:rPr>
        <w:t xml:space="preserve"> </w:t>
      </w:r>
      <w:r>
        <w:rPr>
          <w:rFonts w:ascii="Times New Roman"/>
          <w:w w:val="110"/>
          <w:sz w:val="23"/>
        </w:rPr>
        <w:t>below</w:t>
      </w:r>
      <w:r>
        <w:rPr>
          <w:rFonts w:ascii="Times New Roman"/>
          <w:spacing w:val="-7"/>
          <w:w w:val="110"/>
          <w:sz w:val="23"/>
        </w:rPr>
        <w:t xml:space="preserve"> </w:t>
      </w:r>
      <w:r>
        <w:rPr>
          <w:rFonts w:ascii="Times New Roman"/>
          <w:w w:val="110"/>
          <w:sz w:val="23"/>
        </w:rPr>
        <w:t>the</w:t>
      </w:r>
      <w:r>
        <w:rPr>
          <w:rFonts w:ascii="Times New Roman"/>
          <w:spacing w:val="-14"/>
          <w:w w:val="110"/>
          <w:sz w:val="23"/>
        </w:rPr>
        <w:t xml:space="preserve"> </w:t>
      </w:r>
      <w:r>
        <w:rPr>
          <w:rFonts w:ascii="Times New Roman"/>
          <w:w w:val="110"/>
          <w:sz w:val="23"/>
        </w:rPr>
        <w:t>names</w:t>
      </w:r>
      <w:r>
        <w:rPr>
          <w:rFonts w:ascii="Times New Roman"/>
          <w:spacing w:val="-2"/>
          <w:w w:val="110"/>
          <w:sz w:val="23"/>
        </w:rPr>
        <w:t xml:space="preserve"> </w:t>
      </w:r>
      <w:r>
        <w:rPr>
          <w:rFonts w:ascii="Times New Roman"/>
          <w:w w:val="110"/>
          <w:sz w:val="23"/>
        </w:rPr>
        <w:t>of</w:t>
      </w:r>
      <w:r>
        <w:rPr>
          <w:rFonts w:ascii="Times New Roman"/>
          <w:spacing w:val="-10"/>
          <w:w w:val="110"/>
          <w:sz w:val="23"/>
        </w:rPr>
        <w:t xml:space="preserve"> </w:t>
      </w:r>
      <w:r>
        <w:rPr>
          <w:rFonts w:ascii="Arial"/>
          <w:w w:val="110"/>
          <w:sz w:val="23"/>
        </w:rPr>
        <w:t>all</w:t>
      </w:r>
      <w:r>
        <w:rPr>
          <w:rFonts w:ascii="Arial"/>
          <w:spacing w:val="-40"/>
          <w:w w:val="110"/>
          <w:sz w:val="23"/>
        </w:rPr>
        <w:t xml:space="preserve"> </w:t>
      </w:r>
      <w:r>
        <w:rPr>
          <w:rFonts w:ascii="Times New Roman"/>
          <w:w w:val="110"/>
          <w:sz w:val="23"/>
        </w:rPr>
        <w:t>children,</w:t>
      </w:r>
      <w:r>
        <w:rPr>
          <w:rFonts w:ascii="Times New Roman"/>
          <w:spacing w:val="-15"/>
          <w:w w:val="110"/>
          <w:sz w:val="23"/>
        </w:rPr>
        <w:t xml:space="preserve"> </w:t>
      </w:r>
      <w:r>
        <w:rPr>
          <w:rFonts w:ascii="Times New Roman"/>
          <w:w w:val="110"/>
          <w:sz w:val="23"/>
        </w:rPr>
        <w:t>first</w:t>
      </w:r>
      <w:r>
        <w:rPr>
          <w:rFonts w:ascii="Times New Roman"/>
          <w:spacing w:val="-3"/>
          <w:w w:val="110"/>
          <w:sz w:val="23"/>
        </w:rPr>
        <w:t xml:space="preserve"> </w:t>
      </w:r>
      <w:r>
        <w:rPr>
          <w:rFonts w:ascii="Times New Roman"/>
          <w:w w:val="110"/>
          <w:sz w:val="23"/>
        </w:rPr>
        <w:t>and</w:t>
      </w:r>
      <w:r>
        <w:rPr>
          <w:rFonts w:ascii="Times New Roman"/>
          <w:spacing w:val="-18"/>
          <w:w w:val="110"/>
          <w:sz w:val="23"/>
        </w:rPr>
        <w:t xml:space="preserve"> </w:t>
      </w:r>
      <w:r>
        <w:rPr>
          <w:rFonts w:ascii="Times New Roman"/>
          <w:w w:val="110"/>
          <w:sz w:val="23"/>
        </w:rPr>
        <w:t>last.</w:t>
      </w:r>
    </w:p>
    <w:p w14:paraId="7A14D0E8" w14:textId="77777777" w:rsidR="00AB38B8" w:rsidRDefault="00AB38B8">
      <w:pPr>
        <w:spacing w:before="70"/>
        <w:ind w:left="803"/>
        <w:rPr>
          <w:rFonts w:ascii="Times New Roman"/>
          <w:w w:val="110"/>
          <w:sz w:val="23"/>
        </w:rPr>
      </w:pPr>
    </w:p>
    <w:p w14:paraId="0B9F3B63" w14:textId="77777777" w:rsidR="00AB38B8" w:rsidRDefault="00AB38B8">
      <w:pPr>
        <w:spacing w:before="70"/>
        <w:ind w:left="803"/>
        <w:rPr>
          <w:rFonts w:ascii="Times New Roman"/>
          <w:w w:val="110"/>
          <w:sz w:val="23"/>
        </w:rPr>
      </w:pPr>
      <w:r>
        <w:rPr>
          <w:rFonts w:ascii="Times New Roman"/>
          <w:w w:val="110"/>
          <w:sz w:val="23"/>
        </w:rPr>
        <w:t>_____________________________________________</w:t>
      </w:r>
    </w:p>
    <w:p w14:paraId="76B5F60A" w14:textId="77777777" w:rsidR="00AB38B8" w:rsidRDefault="00AB38B8">
      <w:pPr>
        <w:spacing w:before="70"/>
        <w:ind w:left="803"/>
        <w:rPr>
          <w:rFonts w:ascii="Times New Roman"/>
          <w:w w:val="110"/>
          <w:sz w:val="23"/>
        </w:rPr>
      </w:pPr>
    </w:p>
    <w:p w14:paraId="3DACDCDD" w14:textId="77777777" w:rsidR="00AB38B8" w:rsidRDefault="00AB38B8">
      <w:pPr>
        <w:spacing w:before="70"/>
        <w:ind w:left="803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w w:val="110"/>
          <w:sz w:val="23"/>
        </w:rPr>
        <w:t>_____________________________________________</w:t>
      </w:r>
    </w:p>
    <w:p w14:paraId="2BA1CE3F" w14:textId="77777777" w:rsidR="00AB38B8" w:rsidRDefault="00AB38B8" w:rsidP="00AB38B8">
      <w:pPr>
        <w:spacing w:before="70"/>
        <w:ind w:left="803"/>
        <w:rPr>
          <w:rFonts w:ascii="Times New Roman"/>
          <w:w w:val="110"/>
          <w:sz w:val="23"/>
        </w:rPr>
      </w:pPr>
    </w:p>
    <w:p w14:paraId="7972170F" w14:textId="77777777" w:rsidR="00AB38B8" w:rsidRDefault="00AB38B8" w:rsidP="00AB38B8">
      <w:pPr>
        <w:spacing w:before="70"/>
        <w:ind w:left="803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w w:val="110"/>
          <w:sz w:val="23"/>
        </w:rPr>
        <w:t>_____________________________________________</w:t>
      </w:r>
    </w:p>
    <w:p w14:paraId="28EB81ED" w14:textId="77777777" w:rsidR="00AB38B8" w:rsidRDefault="00AB38B8" w:rsidP="00AB38B8">
      <w:pPr>
        <w:spacing w:before="70"/>
        <w:ind w:left="803"/>
        <w:rPr>
          <w:rFonts w:ascii="Times New Roman"/>
          <w:w w:val="110"/>
          <w:sz w:val="23"/>
        </w:rPr>
      </w:pPr>
    </w:p>
    <w:p w14:paraId="6DE43517" w14:textId="77777777" w:rsidR="00AB38B8" w:rsidRDefault="00AB38B8" w:rsidP="00AB38B8">
      <w:pPr>
        <w:spacing w:before="70"/>
        <w:ind w:left="803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w w:val="110"/>
          <w:sz w:val="23"/>
        </w:rPr>
        <w:t>_____________________________________________</w:t>
      </w:r>
    </w:p>
    <w:p w14:paraId="66D5A4F2" w14:textId="77777777" w:rsidR="00AB38B8" w:rsidRDefault="00AB38B8" w:rsidP="00AB38B8">
      <w:pPr>
        <w:spacing w:before="70"/>
        <w:ind w:left="803"/>
        <w:rPr>
          <w:rFonts w:ascii="Times New Roman"/>
          <w:w w:val="110"/>
          <w:sz w:val="23"/>
        </w:rPr>
      </w:pPr>
    </w:p>
    <w:p w14:paraId="2D25BFD7" w14:textId="77777777" w:rsidR="00AB38B8" w:rsidRDefault="00AB38B8" w:rsidP="00AB38B8">
      <w:pPr>
        <w:spacing w:before="70"/>
        <w:ind w:left="803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w w:val="110"/>
          <w:sz w:val="23"/>
        </w:rPr>
        <w:t>_____________________________________________</w:t>
      </w:r>
    </w:p>
    <w:p w14:paraId="1C3D7279" w14:textId="77777777" w:rsidR="00AB38B8" w:rsidRDefault="00AB38B8" w:rsidP="00AB38B8">
      <w:pPr>
        <w:spacing w:before="70"/>
        <w:ind w:left="803"/>
        <w:rPr>
          <w:rFonts w:ascii="Times New Roman"/>
          <w:w w:val="110"/>
          <w:sz w:val="23"/>
        </w:rPr>
      </w:pPr>
    </w:p>
    <w:p w14:paraId="7C5D5DDA" w14:textId="77777777" w:rsidR="00AB38B8" w:rsidRDefault="00AB38B8" w:rsidP="00AB38B8">
      <w:pPr>
        <w:spacing w:before="70"/>
        <w:ind w:left="803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w w:val="110"/>
          <w:sz w:val="23"/>
        </w:rPr>
        <w:t>_____________________________________________</w:t>
      </w:r>
    </w:p>
    <w:p w14:paraId="24E6627E" w14:textId="77777777" w:rsidR="00AB38B8" w:rsidRDefault="00AB38B8" w:rsidP="00AB38B8">
      <w:pPr>
        <w:spacing w:before="70"/>
        <w:ind w:left="803"/>
        <w:rPr>
          <w:rFonts w:ascii="Times New Roman"/>
          <w:w w:val="110"/>
          <w:sz w:val="23"/>
        </w:rPr>
      </w:pPr>
    </w:p>
    <w:p w14:paraId="355D3DA3" w14:textId="77777777" w:rsidR="00AB38B8" w:rsidRDefault="00AB38B8" w:rsidP="00AB38B8">
      <w:pPr>
        <w:spacing w:before="70"/>
        <w:ind w:left="803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w w:val="110"/>
          <w:sz w:val="23"/>
        </w:rPr>
        <w:t>_____________________________________________</w:t>
      </w:r>
    </w:p>
    <w:p w14:paraId="55126317" w14:textId="77777777" w:rsidR="00AB38B8" w:rsidRDefault="00AB38B8" w:rsidP="00AB38B8">
      <w:pPr>
        <w:spacing w:before="70"/>
        <w:ind w:left="803"/>
        <w:rPr>
          <w:rFonts w:ascii="Times New Roman"/>
          <w:w w:val="110"/>
          <w:sz w:val="23"/>
        </w:rPr>
      </w:pPr>
    </w:p>
    <w:p w14:paraId="3D705122" w14:textId="77777777" w:rsidR="00AB38B8" w:rsidRDefault="00AB38B8" w:rsidP="00AB38B8">
      <w:pPr>
        <w:spacing w:before="70"/>
        <w:ind w:left="803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w w:val="110"/>
          <w:sz w:val="23"/>
        </w:rPr>
        <w:t>_____________________________________________</w:t>
      </w:r>
    </w:p>
    <w:p w14:paraId="18E54EC9" w14:textId="77777777" w:rsidR="00AB38B8" w:rsidRDefault="00AB38B8" w:rsidP="00AB38B8">
      <w:pPr>
        <w:spacing w:before="70"/>
        <w:ind w:left="803"/>
        <w:rPr>
          <w:rFonts w:ascii="Times New Roman"/>
          <w:w w:val="110"/>
          <w:sz w:val="23"/>
        </w:rPr>
      </w:pPr>
    </w:p>
    <w:p w14:paraId="300C28CC" w14:textId="77777777" w:rsidR="00AB38B8" w:rsidRDefault="00AB38B8" w:rsidP="00AB38B8">
      <w:pPr>
        <w:spacing w:before="70"/>
        <w:ind w:left="803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w w:val="110"/>
          <w:sz w:val="23"/>
        </w:rPr>
        <w:t>_____________________________________________</w:t>
      </w:r>
    </w:p>
    <w:p w14:paraId="5D85E14A" w14:textId="77777777" w:rsidR="00AB38B8" w:rsidRDefault="00AB38B8">
      <w:pPr>
        <w:spacing w:before="70"/>
        <w:ind w:left="803"/>
        <w:rPr>
          <w:rFonts w:ascii="Times New Roman" w:eastAsia="Times New Roman" w:hAnsi="Times New Roman" w:cs="Times New Roman"/>
          <w:sz w:val="23"/>
          <w:szCs w:val="23"/>
        </w:rPr>
      </w:pPr>
    </w:p>
    <w:p w14:paraId="7420C326" w14:textId="77777777" w:rsidR="00FC633C" w:rsidRPr="00AB38B8" w:rsidRDefault="001F7CA2" w:rsidP="00AB38B8">
      <w:pPr>
        <w:pStyle w:val="BodyText"/>
        <w:spacing w:before="75"/>
        <w:ind w:right="651"/>
      </w:pPr>
      <w:r>
        <w:pict w14:anchorId="2D45C235">
          <v:group id="_x0000_s1058" style="position:absolute;margin-left:562.3pt;margin-top:-83.1pt;width:.1pt;height:33.15pt;z-index:1720;mso-position-horizontal-relative:page" coordorigin="11246,-1662" coordsize="2,663">
            <v:shape id="_x0000_s1059" style="position:absolute;left:11246;top:-1662;width:2;height:663" coordorigin="11246,-1662" coordsize="0,663" path="m11246,-1000r,-662e" filled="f" strokeweight=".72pt">
              <v:path arrowok="t"/>
            </v:shape>
            <w10:wrap anchorx="page"/>
          </v:group>
        </w:pict>
      </w:r>
    </w:p>
    <w:sectPr w:rsidR="00FC633C" w:rsidRPr="00AB38B8">
      <w:pgSz w:w="12240" w:h="15840"/>
      <w:pgMar w:top="1420" w:right="880" w:bottom="280" w:left="14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6F70BE0"/>
    <w:multiLevelType w:val="hybridMultilevel"/>
    <w:tmpl w:val="8BCC7CB2"/>
    <w:lvl w:ilvl="0" w:tplc="5584198C">
      <w:start w:val="1"/>
      <w:numFmt w:val="bullet"/>
      <w:lvlText w:val="o"/>
      <w:lvlJc w:val="left"/>
      <w:pPr>
        <w:ind w:left="140" w:hanging="368"/>
      </w:pPr>
      <w:rPr>
        <w:rFonts w:ascii="Arial" w:eastAsia="Arial" w:hAnsi="Arial" w:hint="default"/>
        <w:w w:val="115"/>
        <w:sz w:val="19"/>
        <w:szCs w:val="19"/>
      </w:rPr>
    </w:lvl>
    <w:lvl w:ilvl="1" w:tplc="80000EBA">
      <w:start w:val="1"/>
      <w:numFmt w:val="bullet"/>
      <w:lvlText w:val="•"/>
      <w:lvlJc w:val="left"/>
      <w:pPr>
        <w:ind w:left="1220" w:hanging="368"/>
      </w:pPr>
      <w:rPr>
        <w:rFonts w:hint="default"/>
      </w:rPr>
    </w:lvl>
    <w:lvl w:ilvl="2" w:tplc="615EC99C">
      <w:start w:val="1"/>
      <w:numFmt w:val="bullet"/>
      <w:lvlText w:val="•"/>
      <w:lvlJc w:val="left"/>
      <w:pPr>
        <w:ind w:left="2182" w:hanging="368"/>
      </w:pPr>
      <w:rPr>
        <w:rFonts w:hint="default"/>
      </w:rPr>
    </w:lvl>
    <w:lvl w:ilvl="3" w:tplc="1A4A0372">
      <w:start w:val="1"/>
      <w:numFmt w:val="bullet"/>
      <w:lvlText w:val="•"/>
      <w:lvlJc w:val="left"/>
      <w:pPr>
        <w:ind w:left="3144" w:hanging="368"/>
      </w:pPr>
      <w:rPr>
        <w:rFonts w:hint="default"/>
      </w:rPr>
    </w:lvl>
    <w:lvl w:ilvl="4" w:tplc="79E247BE">
      <w:start w:val="1"/>
      <w:numFmt w:val="bullet"/>
      <w:lvlText w:val="•"/>
      <w:lvlJc w:val="left"/>
      <w:pPr>
        <w:ind w:left="4106" w:hanging="368"/>
      </w:pPr>
      <w:rPr>
        <w:rFonts w:hint="default"/>
      </w:rPr>
    </w:lvl>
    <w:lvl w:ilvl="5" w:tplc="A0C8CAB0">
      <w:start w:val="1"/>
      <w:numFmt w:val="bullet"/>
      <w:lvlText w:val="•"/>
      <w:lvlJc w:val="left"/>
      <w:pPr>
        <w:ind w:left="5068" w:hanging="368"/>
      </w:pPr>
      <w:rPr>
        <w:rFonts w:hint="default"/>
      </w:rPr>
    </w:lvl>
    <w:lvl w:ilvl="6" w:tplc="7C601214">
      <w:start w:val="1"/>
      <w:numFmt w:val="bullet"/>
      <w:lvlText w:val="•"/>
      <w:lvlJc w:val="left"/>
      <w:pPr>
        <w:ind w:left="6031" w:hanging="368"/>
      </w:pPr>
      <w:rPr>
        <w:rFonts w:hint="default"/>
      </w:rPr>
    </w:lvl>
    <w:lvl w:ilvl="7" w:tplc="DDF6C7DE">
      <w:start w:val="1"/>
      <w:numFmt w:val="bullet"/>
      <w:lvlText w:val="•"/>
      <w:lvlJc w:val="left"/>
      <w:pPr>
        <w:ind w:left="6993" w:hanging="368"/>
      </w:pPr>
      <w:rPr>
        <w:rFonts w:hint="default"/>
      </w:rPr>
    </w:lvl>
    <w:lvl w:ilvl="8" w:tplc="04FA5554">
      <w:start w:val="1"/>
      <w:numFmt w:val="bullet"/>
      <w:lvlText w:val="•"/>
      <w:lvlJc w:val="left"/>
      <w:pPr>
        <w:ind w:left="7955" w:hanging="368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NLa0MDQxMbIwNjFT0lEKTi0uzszPAykwrAUA7aW86iwAAAA="/>
  </w:docVars>
  <w:rsids>
    <w:rsidRoot w:val="00FC633C"/>
    <w:rsid w:val="0008391E"/>
    <w:rsid w:val="001F7CA2"/>
    <w:rsid w:val="00673E3C"/>
    <w:rsid w:val="007F1F8C"/>
    <w:rsid w:val="00AB38B8"/>
    <w:rsid w:val="00B17AE4"/>
    <w:rsid w:val="00FC6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60"/>
    <o:shapelayout v:ext="edit">
      <o:idmap v:ext="edit" data="1"/>
    </o:shapelayout>
  </w:shapeDefaults>
  <w:decimalSymbol w:val="."/>
  <w:listSeparator w:val=","/>
  <w14:docId w14:val="4E2D6484"/>
  <w15:docId w15:val="{C7D30BD5-1553-42E9-847D-D84B0E58B0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69"/>
      <w:ind w:left="751"/>
      <w:outlineLvl w:val="0"/>
    </w:pPr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Arial" w:eastAsia="Arial" w:hAnsi="Arial"/>
      <w:sz w:val="19"/>
      <w:szCs w:val="19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673E3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3E3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9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 Gwin</dc:creator>
  <cp:lastModifiedBy>Tom Gwin</cp:lastModifiedBy>
  <cp:revision>2</cp:revision>
  <dcterms:created xsi:type="dcterms:W3CDTF">2018-08-02T20:06:00Z</dcterms:created>
  <dcterms:modified xsi:type="dcterms:W3CDTF">2018-08-02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2-11T00:00:00Z</vt:filetime>
  </property>
  <property fmtid="{D5CDD505-2E9C-101B-9397-08002B2CF9AE}" pid="3" name="Creator">
    <vt:lpwstr>SAVIN MP 301</vt:lpwstr>
  </property>
  <property fmtid="{D5CDD505-2E9C-101B-9397-08002B2CF9AE}" pid="4" name="LastSaved">
    <vt:filetime>2014-12-12T00:00:00Z</vt:filetime>
  </property>
</Properties>
</file>